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6969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dam Powolny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Renata Powolny-Laitakar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